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Chemical</w:t>
      </w:r>
      <w:r>
        <w:t xml:space="preserve"> </w:t>
      </w:r>
      <w:r>
        <w:t xml:space="preserve">Engineer</w:t>
      </w:r>
    </w:p>
    <w:bookmarkStart w:id="20" w:name="internship-application-letter"/>
    <w:p>
      <w:pPr>
        <w:pStyle w:val="Heading1"/>
      </w:pPr>
      <w:r>
        <w:t xml:space="preserve">INTERNSHIP APPLICATION LETTER</w:t>
      </w:r>
    </w:p>
    <w:p>
      <w:pPr>
        <w:pStyle w:val="FirstParagraph"/>
      </w:pPr>
      <w:r>
        <w:t xml:space="preserve">[Your Full Name]</w:t>
      </w:r>
      <w:r>
        <w:br/>
      </w:r>
      <w:r>
        <w:t xml:space="preserve">[Your Student ID/University Registration Number]</w:t>
      </w:r>
      <w:r>
        <w:br/>
      </w:r>
      <w:r>
        <w:t xml:space="preserve">[Your Email Address] | [Your Phone Number]</w:t>
      </w:r>
      <w:r>
        <w:br/>
      </w:r>
      <w:r>
        <w:t xml:space="preserve">[City, Postal Code] | [Country]</w:t>
      </w:r>
    </w:p>
    <w:bookmarkEnd w:id="20"/>
    <w:p>
      <w:pPr>
        <w:pStyle w:val="BodyText"/>
      </w:pPr>
      <w:r>
        <w:t xml:space="preserve">Hiring Manager</w:t>
      </w:r>
      <w:r>
        <w:br/>
      </w:r>
      <w:r>
        <w:t xml:space="preserve">[Company Name]</w:t>
      </w:r>
      <w:r>
        <w:br/>
      </w:r>
      <w:r>
        <w:t xml:space="preserve">Industrial Park, Shanghai Pudong New District</w:t>
      </w:r>
      <w:r>
        <w:br/>
      </w:r>
      <w:r>
        <w:t xml:space="preserve">Shanghai, China 201203</w:t>
      </w:r>
    </w:p>
    <w:p>
      <w:pPr>
        <w:pStyle w:val="BodyText"/>
      </w:pPr>
      <w:r>
        <w:t xml:space="preserve">Date: October 26, 2023</w:t>
      </w:r>
    </w:p>
    <w:p>
      <w:pPr>
        <w:pStyle w:val="BodyText"/>
      </w:pPr>
      <w:r>
        <w:t xml:space="preserve">Dear Hiring Manager,</w:t>
      </w:r>
    </w:p>
    <w:p>
      <w:pPr>
        <w:pStyle w:val="BodyText"/>
      </w:pPr>
      <w:r>
        <w:t xml:space="preserve">It is with profound enthusiasm that I submit my application for the Chemical Engineer Internship position at [Company Name] in Shanghai, China. As a final-year Chemical Engineering student at [Your University], I have meticulously prepared for this opportunity to contribute to your pioneering work in sustainable industrial processes within the dynamic economic landscape of China Shanghai. This</w:t>
      </w:r>
      <w:r>
        <w:t xml:space="preserve"> </w:t>
      </w:r>
      <w:r>
        <w:rPr>
          <w:iCs/>
          <w:i/>
        </w:rPr>
        <w:t xml:space="preserve">Internship Application Letter</w:t>
      </w:r>
      <w:r>
        <w:t xml:space="preserve"> </w:t>
      </w:r>
      <w:r>
        <w:t xml:space="preserve">serves as a testament to my academic rigor, technical capabilities, and deep commitment to advancing chemical engineering solutions in one of the world's most innovative manufacturing hubs.</w:t>
      </w:r>
    </w:p>
    <w:p>
      <w:pPr>
        <w:pStyle w:val="BodyText"/>
      </w:pPr>
      <w:r>
        <w:t xml:space="preserve">My academic journey has been meticulously aligned with the strategic demands of China's chemical industry. At [Your University], I have maintained a 3.8/4.0 GPA while completing advanced coursework including Reactor Design, Process Optimization, Thermodynamics of Non-Ideal Systems, and Environmental Chemical Engineering. My capstone project, "Optimizing Polyethylene Production in Low-Emission Reactors," directly addresses China's National Carbon Neutrality Goals through a 22% theoretical reduction in CO₂ emissions per ton of product. This project required me to develop MATLAB-based process simulation models and conduct pilot-scale experiments at our university's [Mention Lab Name], where I operated continuous stirred-tank reactors (CSTRs) under precise temperature/pressure controls – skills directly transferable to your production facilities in China Shanghai.</w:t>
      </w:r>
    </w:p>
    <w:p>
      <w:pPr>
        <w:pStyle w:val="BodyText"/>
      </w:pPr>
      <w:r>
        <w:t xml:space="preserve">What truly distinguishes my preparation for this role is my strategic focus on China-specific industrial contexts. Through the "China Chemical Industry Immersion Program" at [Your University], I spent three months studying Shanghai's chemical ecosystem, analyzing case studies of BASF's Yangshan Plant and Sinopec's advanced materials R&amp;D centers. I particularly admired how your company's recent implementation of AI-driven predictive maintenance in polymer processing has reduced downtime by 35% – a methodology I now seek to contribute to. My Mandarin proficiency (HSK Level 4) enables me to navigate technical documentation from China Shanghai-based suppliers and collaborate effectively within your multicultural teams. Additionally, my familiarity with Chinese industrial standards like GB/T 19001:2016 quality management systems ensures immediate productivity without cultural adjustment periods.</w:t>
      </w:r>
    </w:p>
    <w:p>
      <w:pPr>
        <w:pStyle w:val="BodyText"/>
      </w:pPr>
      <w:r>
        <w:t xml:space="preserve">The significance of conducting this internship specifically in China Shanghai cannot be overstated. As the epicenter of China's $2.5 trillion chemical industry (per 2023 CIIC data), Shanghai offers unparalleled exposure to cutting-edge technologies shaping global supply chains. Your company's location within Pudong New District places me at the heart of innovations like green hydrogen production pilots and biodegradable plastics R&amp;D – fields where China Shanghai is leading global adoption. I am eager to learn from your engineers who are simultaneously advancing industry 4.0 standards while meeting China's stringent "Blue Sky" environmental regulations. This isn't merely an internship; it's my strategic entry point into the future of chemical manufacturing, where I can apply my knowledge of distillation column optimization and catalytic reactor design to real-world challenges within China Shanghai's most influential enterprise.</w:t>
      </w:r>
    </w:p>
    <w:p>
      <w:pPr>
        <w:pStyle w:val="BodyText"/>
      </w:pPr>
      <w:r>
        <w:t xml:space="preserve">My technical toolkit aligns precisely with your operational needs. I possess advanced proficiency in Aspen Plus for process simulation, AutoCAD for plant layout design, and Python for data analysis – skills validated through my role as a laboratory assistant at [University Lab], where I developed automated sampling protocols that improved data accuracy by 40%. I also hold certifications in OSHA Hazard Communication (2022) and ISO 50001 Energy Management Systems, ensuring immediate compliance with your safety standards. During a previous internship at [Previous Company], I contributed to reducing solvent consumption by 18% through process re-engineering – a direct parallel to your sustainability initiatives in China Shanghai.</w:t>
      </w:r>
    </w:p>
    <w:p>
      <w:pPr>
        <w:pStyle w:val="BodyText"/>
      </w:pPr>
      <w:r>
        <w:t xml:space="preserve">What drives me extends beyond technical competence. I have long admired how companies like yours are transforming China's chemical sector from low-cost manufacturing to high-value innovation. When reading about your partnership with Tongji University on carbon capture projects, I felt a profound resonance with my own research on amine-based CO₂ absorption systems. The prospect of contributing to such initiatives while learning from Shanghai's industry veterans represents the ideal convergence of academic purpose and professional growth. I am particularly motivated by the opportunity to understand how China Shanghai's regulatory framework – including its 14th Five-Year Plan for green chemistry – shapes engineering solutions in practice, a perspective no classroom can provide.</w:t>
      </w:r>
    </w:p>
    <w:p>
      <w:pPr>
        <w:pStyle w:val="BodyText"/>
      </w:pPr>
      <w:r>
        <w:t xml:space="preserve">My dedication to this field is further evidenced by my volunteer work with [Environmental NGO Name], where I designed low-cost wastewater treatment modules for rural communities. This experience reinforced my belief that chemical engineering must balance economic viability with environmental stewardship – a philosophy deeply embedded in China Shanghai's industrial development strategy. I am equally committed to cultural integration, having joined the Shanghai Alumni Association at my university and participating in monthly discussions about Sino-Western business practices.</w:t>
      </w:r>
    </w:p>
    <w:p>
      <w:pPr>
        <w:pStyle w:val="BodyText"/>
      </w:pPr>
      <w:r>
        <w:t xml:space="preserve">As I prepare to graduate this December, I am seeking an internship that will bridge my theoretical knowledge with China Shanghai's demanding industrial environment. Your company represents the perfect catalyst for this transition – offering not just technical mentorship, but immersion in the global epicenter of chemical engineering innovation. The opportunity to contribute to projects like your [Mention Specific Project if known] while learning from experts who navigate both Chinese regulations and international market demands would be an invaluable milestone in my journey toward becoming a globally competent Chemical Engineer.</w:t>
      </w:r>
    </w:p>
    <w:p>
      <w:pPr>
        <w:pStyle w:val="BodyText"/>
      </w:pPr>
      <w:r>
        <w:t xml:space="preserve">I have attached my resume detailing further academic achievements and certifications. I welcome the opportunity to discuss how my proactive approach to process optimization, technical skills in Python/Aspen Plus, and cultural adaptability can support your team's objectives in China Shanghai. Thank you for considering my application for this critical internship position. I look forward to discussing how I can contribute to [Company Name]'s legacy of engineering excellence.</w:t>
      </w:r>
    </w:p>
    <w:p>
      <w:pPr>
        <w:pStyle w:val="BodyText"/>
      </w:pPr>
      <w:r>
        <w:t xml:space="preserve">Sincerely,</w:t>
      </w:r>
      <w:r>
        <w:br/>
      </w:r>
      <w:r>
        <w:br/>
      </w:r>
      <w:r>
        <w:br/>
      </w:r>
      <w:r>
        <w:t xml:space="preserve">[Your Full Name]</w:t>
      </w:r>
      <w:r>
        <w:br/>
      </w:r>
      <w:r>
        <w:t xml:space="preserve">Chemical Engineering Student | [Your University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- Chemical Engineer</dc:title>
  <dc:creator/>
  <dc:language>en</dc:language>
  <cp:keywords/>
  <dcterms:created xsi:type="dcterms:W3CDTF">2025-12-10T01:29:58Z</dcterms:created>
  <dcterms:modified xsi:type="dcterms:W3CDTF">2025-12-10T01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